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4F006E" w14:textId="77777777" w:rsidR="00D036C6" w:rsidRPr="00D036C6" w:rsidRDefault="00D036C6" w:rsidP="00D036C6">
      <w:pPr>
        <w:shd w:val="clear" w:color="auto" w:fill="FFFFFF"/>
        <w:spacing w:before="100" w:beforeAutospacing="1" w:after="240" w:line="240" w:lineRule="auto"/>
        <w:outlineLvl w:val="0"/>
        <w:rPr>
          <w:rFonts w:ascii="Segoe UI" w:eastAsia="Times New Roman" w:hAnsi="Segoe UI" w:cs="Segoe UI"/>
          <w:b/>
          <w:bCs/>
          <w:color w:val="24292E"/>
          <w:kern w:val="36"/>
          <w:sz w:val="48"/>
          <w:szCs w:val="48"/>
          <w:lang w:eastAsia="en-IN"/>
        </w:rPr>
      </w:pPr>
      <w:r w:rsidRPr="00D036C6">
        <w:rPr>
          <w:rFonts w:ascii="Segoe UI" w:eastAsia="Times New Roman" w:hAnsi="Segoe UI" w:cs="Segoe UI"/>
          <w:b/>
          <w:bCs/>
          <w:color w:val="24292E"/>
          <w:kern w:val="36"/>
          <w:sz w:val="48"/>
          <w:szCs w:val="48"/>
          <w:lang w:eastAsia="en-IN"/>
        </w:rPr>
        <w:t>SDLC Activity Based Learning</w:t>
      </w:r>
    </w:p>
    <w:p w14:paraId="7E93FA73" w14:textId="77777777" w:rsidR="00D036C6" w:rsidRPr="00D036C6" w:rsidRDefault="00D036C6" w:rsidP="00D036C6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E"/>
          <w:sz w:val="36"/>
          <w:szCs w:val="36"/>
          <w:lang w:eastAsia="en-IN"/>
        </w:rPr>
      </w:pPr>
      <w:r w:rsidRPr="00D036C6">
        <w:rPr>
          <w:rFonts w:ascii="Segoe UI" w:eastAsia="Times New Roman" w:hAnsi="Segoe UI" w:cs="Segoe UI"/>
          <w:b/>
          <w:bCs/>
          <w:color w:val="24292E"/>
          <w:sz w:val="36"/>
          <w:szCs w:val="36"/>
          <w:lang w:eastAsia="en-IN"/>
        </w:rPr>
        <w:t>Folder Structure</w:t>
      </w:r>
    </w:p>
    <w:tbl>
      <w:tblPr>
        <w:tblStyle w:val="PlainTable1"/>
        <w:tblW w:w="8941" w:type="dxa"/>
        <w:tblLook w:val="04A0" w:firstRow="1" w:lastRow="0" w:firstColumn="1" w:lastColumn="0" w:noHBand="0" w:noVBand="1"/>
      </w:tblPr>
      <w:tblGrid>
        <w:gridCol w:w="2428"/>
        <w:gridCol w:w="6513"/>
      </w:tblGrid>
      <w:tr w:rsidR="00D036C6" w:rsidRPr="00D036C6" w14:paraId="75AD9798" w14:textId="77777777" w:rsidTr="00D036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DFC048B" w14:textId="77777777" w:rsidR="00D036C6" w:rsidRPr="00D036C6" w:rsidRDefault="00D036C6" w:rsidP="00D036C6">
            <w:pPr>
              <w:spacing w:after="240"/>
              <w:jc w:val="center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D036C6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Folder</w:t>
            </w:r>
          </w:p>
        </w:tc>
        <w:tc>
          <w:tcPr>
            <w:tcW w:w="0" w:type="auto"/>
            <w:hideMark/>
          </w:tcPr>
          <w:p w14:paraId="1846F83A" w14:textId="77777777" w:rsidR="00D036C6" w:rsidRPr="00D036C6" w:rsidRDefault="00D036C6" w:rsidP="00D036C6">
            <w:pPr>
              <w:spacing w:after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D036C6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Description</w:t>
            </w:r>
          </w:p>
        </w:tc>
      </w:tr>
      <w:tr w:rsidR="00D036C6" w:rsidRPr="00D036C6" w14:paraId="09E20368" w14:textId="77777777" w:rsidTr="00D036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F9D89D9" w14:textId="77777777" w:rsidR="00D036C6" w:rsidRPr="00D036C6" w:rsidRDefault="00D036C6" w:rsidP="00D036C6">
            <w:pPr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D036C6">
              <w:rPr>
                <w:rFonts w:ascii="Consolas" w:eastAsia="Times New Roman" w:hAnsi="Consolas" w:cs="Courier New"/>
                <w:color w:val="24292E"/>
                <w:sz w:val="20"/>
                <w:szCs w:val="20"/>
                <w:lang w:eastAsia="en-IN"/>
              </w:rPr>
              <w:t>1_Requirements</w:t>
            </w:r>
          </w:p>
        </w:tc>
        <w:tc>
          <w:tcPr>
            <w:tcW w:w="0" w:type="auto"/>
            <w:hideMark/>
          </w:tcPr>
          <w:p w14:paraId="79BE0566" w14:textId="77777777" w:rsidR="00D036C6" w:rsidRPr="00D036C6" w:rsidRDefault="00D036C6" w:rsidP="00D036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D036C6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Documents detailing requirements and research</w:t>
            </w:r>
          </w:p>
        </w:tc>
      </w:tr>
      <w:tr w:rsidR="00D036C6" w:rsidRPr="00D036C6" w14:paraId="572294D3" w14:textId="77777777" w:rsidTr="00D036C6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EA96F3E" w14:textId="77777777" w:rsidR="00D036C6" w:rsidRPr="00D036C6" w:rsidRDefault="00D036C6" w:rsidP="00D036C6">
            <w:pPr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D036C6">
              <w:rPr>
                <w:rFonts w:ascii="Consolas" w:eastAsia="Times New Roman" w:hAnsi="Consolas" w:cs="Courier New"/>
                <w:color w:val="24292E"/>
                <w:sz w:val="20"/>
                <w:szCs w:val="20"/>
                <w:lang w:eastAsia="en-IN"/>
              </w:rPr>
              <w:t>2_Design</w:t>
            </w:r>
          </w:p>
        </w:tc>
        <w:tc>
          <w:tcPr>
            <w:tcW w:w="0" w:type="auto"/>
            <w:hideMark/>
          </w:tcPr>
          <w:p w14:paraId="051D7BCA" w14:textId="77777777" w:rsidR="00D036C6" w:rsidRPr="00D036C6" w:rsidRDefault="00D036C6" w:rsidP="00D036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D036C6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Documents specifying design details</w:t>
            </w:r>
          </w:p>
        </w:tc>
      </w:tr>
      <w:tr w:rsidR="00D036C6" w:rsidRPr="00D036C6" w14:paraId="019ACF66" w14:textId="77777777" w:rsidTr="00D036C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4B45571" w14:textId="77777777" w:rsidR="00D036C6" w:rsidRPr="00D036C6" w:rsidRDefault="00D036C6" w:rsidP="00D036C6">
            <w:pPr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D036C6">
              <w:rPr>
                <w:rFonts w:ascii="Consolas" w:eastAsia="Times New Roman" w:hAnsi="Consolas" w:cs="Courier New"/>
                <w:color w:val="24292E"/>
                <w:sz w:val="20"/>
                <w:szCs w:val="20"/>
                <w:lang w:eastAsia="en-IN"/>
              </w:rPr>
              <w:t>3_Implementation</w:t>
            </w:r>
          </w:p>
        </w:tc>
        <w:tc>
          <w:tcPr>
            <w:tcW w:w="0" w:type="auto"/>
            <w:hideMark/>
          </w:tcPr>
          <w:p w14:paraId="753EB460" w14:textId="77777777" w:rsidR="00D036C6" w:rsidRPr="00D036C6" w:rsidRDefault="00D036C6" w:rsidP="00D036C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D036C6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All code and documentation</w:t>
            </w:r>
          </w:p>
        </w:tc>
      </w:tr>
      <w:tr w:rsidR="00D036C6" w:rsidRPr="00D036C6" w14:paraId="19DA64C9" w14:textId="77777777" w:rsidTr="00D036C6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B132DBC" w14:textId="77777777" w:rsidR="00D036C6" w:rsidRPr="00D036C6" w:rsidRDefault="00D036C6" w:rsidP="00D036C6">
            <w:pPr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D036C6">
              <w:rPr>
                <w:rFonts w:ascii="Consolas" w:eastAsia="Times New Roman" w:hAnsi="Consolas" w:cs="Courier New"/>
                <w:color w:val="24292E"/>
                <w:sz w:val="20"/>
                <w:szCs w:val="20"/>
                <w:lang w:eastAsia="en-IN"/>
              </w:rPr>
              <w:t>4_Test_plan</w:t>
            </w:r>
          </w:p>
        </w:tc>
        <w:tc>
          <w:tcPr>
            <w:tcW w:w="0" w:type="auto"/>
            <w:hideMark/>
          </w:tcPr>
          <w:p w14:paraId="19CE4930" w14:textId="77777777" w:rsidR="00D036C6" w:rsidRPr="00D036C6" w:rsidRDefault="00D036C6" w:rsidP="00D036C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D036C6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Documents with test plans and procedures</w:t>
            </w:r>
          </w:p>
        </w:tc>
      </w:tr>
    </w:tbl>
    <w:p w14:paraId="19106CA6" w14:textId="77777777" w:rsidR="00096BE4" w:rsidRDefault="00096BE4" w:rsidP="00C74F43">
      <w:pPr>
        <w:shd w:val="clear" w:color="auto" w:fill="FFFFFF"/>
        <w:spacing w:before="360" w:after="240" w:line="240" w:lineRule="auto"/>
        <w:outlineLvl w:val="1"/>
      </w:pPr>
    </w:p>
    <w:sectPr w:rsidR="00096B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566326"/>
    <w:multiLevelType w:val="multilevel"/>
    <w:tmpl w:val="0EFC19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70B3B5E"/>
    <w:multiLevelType w:val="multilevel"/>
    <w:tmpl w:val="76284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s7C0NDM3NTK0MDdS0lEKTi0uzszPAykwqgUAuBKzvywAAAA="/>
  </w:docVars>
  <w:rsids>
    <w:rsidRoot w:val="00D036C6"/>
    <w:rsid w:val="00096BE4"/>
    <w:rsid w:val="00C74F43"/>
    <w:rsid w:val="00D036C6"/>
    <w:rsid w:val="00D33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D3B980"/>
  <w15:chartTrackingRefBased/>
  <w15:docId w15:val="{EEA4B0EA-0621-4D95-B801-FFE66911DE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036C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D036C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36C6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D036C6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D036C6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D036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D036C6"/>
    <w:rPr>
      <w:rFonts w:ascii="Courier New" w:eastAsia="Times New Roman" w:hAnsi="Courier New" w:cs="Courier New"/>
      <w:sz w:val="20"/>
      <w:szCs w:val="20"/>
    </w:rPr>
  </w:style>
  <w:style w:type="table" w:styleId="PlainTable1">
    <w:name w:val="Plain Table 1"/>
    <w:basedOn w:val="TableNormal"/>
    <w:uiPriority w:val="41"/>
    <w:rsid w:val="00D036C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380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40</Words>
  <Characters>234</Characters>
  <Application>Microsoft Office Word</Application>
  <DocSecurity>0</DocSecurity>
  <Lines>1</Lines>
  <Paragraphs>1</Paragraphs>
  <ScaleCrop>false</ScaleCrop>
  <Company/>
  <LinksUpToDate>false</LinksUpToDate>
  <CharactersWithSpaces>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asrikonakalla@gmail.com</dc:creator>
  <cp:keywords/>
  <dc:description/>
  <cp:lastModifiedBy>ragasrikonakalla@gmail.com</cp:lastModifiedBy>
  <cp:revision>4</cp:revision>
  <dcterms:created xsi:type="dcterms:W3CDTF">2021-04-15T14:03:00Z</dcterms:created>
  <dcterms:modified xsi:type="dcterms:W3CDTF">2021-04-16T06:05:00Z</dcterms:modified>
</cp:coreProperties>
</file>